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A59" w:rsidRDefault="0098676F">
      <w:pPr>
        <w:pStyle w:val="a4"/>
      </w:pPr>
      <w:r>
        <w:t>Отчёта по лабораторной работе №4</w:t>
      </w:r>
    </w:p>
    <w:p w:rsidR="00C56A59" w:rsidRDefault="006F7DAB">
      <w:pPr>
        <w:pStyle w:val="a5"/>
      </w:pPr>
      <w:r>
        <w:t>Дисциплина: архитектура компьютера</w:t>
      </w:r>
    </w:p>
    <w:p w:rsidR="0098676F" w:rsidRDefault="0098676F" w:rsidP="0098676F">
      <w:pPr>
        <w:pStyle w:val="Author"/>
      </w:pPr>
      <w:r>
        <w:t>Глущенко Евгений НКАбд-02-23</w:t>
      </w:r>
      <w:bookmarkStart w:id="0" w:name="цель-работы"/>
      <w:bookmarkStart w:id="1" w:name="_Toc149136719"/>
    </w:p>
    <w:p w:rsidR="00C56A59" w:rsidRPr="0098676F" w:rsidRDefault="006F7DAB" w:rsidP="0098676F">
      <w:pPr>
        <w:pStyle w:val="10"/>
      </w:pPr>
      <w:r w:rsidRPr="0098676F">
        <w:rPr>
          <w:rStyle w:val="SectionNumber"/>
          <w:b w:val="0"/>
        </w:rPr>
        <w:t>1</w:t>
      </w:r>
      <w:r w:rsidRPr="0098676F">
        <w:tab/>
        <w:t>Цель работы</w:t>
      </w:r>
      <w:bookmarkEnd w:id="1"/>
    </w:p>
    <w:p w:rsidR="00C56A59" w:rsidRDefault="006F7DAB">
      <w:pPr>
        <w:pStyle w:val="FirstParagraph"/>
      </w:pPr>
      <w:r>
        <w:t>Ц</w:t>
      </w:r>
      <w:r>
        <w:t>ель данной лабораторной работы - освоить процедуры компиляции и сборки программ, написанных на ассемблере NASM.</w:t>
      </w:r>
    </w:p>
    <w:p w:rsidR="00C56A59" w:rsidRDefault="006F7DAB">
      <w:pPr>
        <w:pStyle w:val="1"/>
      </w:pPr>
      <w:bookmarkStart w:id="2" w:name="задание"/>
      <w:bookmarkStart w:id="3" w:name="_Toc14913672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C56A59" w:rsidRDefault="006F7DAB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:rsidR="00C56A59" w:rsidRDefault="006F7DAB">
      <w:pPr>
        <w:pStyle w:val="Compact"/>
        <w:numPr>
          <w:ilvl w:val="0"/>
          <w:numId w:val="2"/>
        </w:numPr>
      </w:pPr>
      <w:r>
        <w:t>Работа с транслятором NASM</w:t>
      </w:r>
    </w:p>
    <w:p w:rsidR="00C56A59" w:rsidRDefault="006F7DAB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:rsidR="00C56A59" w:rsidRDefault="006F7DAB">
      <w:pPr>
        <w:pStyle w:val="Compact"/>
        <w:numPr>
          <w:ilvl w:val="0"/>
          <w:numId w:val="2"/>
        </w:numPr>
      </w:pPr>
      <w:r>
        <w:t>Работа с компоновщи</w:t>
      </w:r>
      <w:r>
        <w:t>ком LD</w:t>
      </w:r>
    </w:p>
    <w:p w:rsidR="00C56A59" w:rsidRDefault="006F7DAB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:rsidR="00C56A59" w:rsidRDefault="006F7DAB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:rsidR="00C56A59" w:rsidRDefault="0098676F">
      <w:pPr>
        <w:pStyle w:val="1"/>
      </w:pPr>
      <w:bookmarkStart w:id="4" w:name="выполнение-лабораторной-работы"/>
      <w:bookmarkStart w:id="5" w:name="_Toc149136722"/>
      <w:bookmarkEnd w:id="2"/>
      <w:r>
        <w:rPr>
          <w:rStyle w:val="SectionNumber"/>
        </w:rPr>
        <w:t>3</w:t>
      </w:r>
      <w:r w:rsidR="006F7DAB">
        <w:tab/>
        <w:t>Выполнение лабораторной работы</w:t>
      </w:r>
      <w:bookmarkEnd w:id="5"/>
    </w:p>
    <w:p w:rsidR="00C56A59" w:rsidRDefault="0098676F">
      <w:pPr>
        <w:pStyle w:val="2"/>
      </w:pPr>
      <w:bookmarkStart w:id="6" w:name="создание-программы-hello-world"/>
      <w:bookmarkStart w:id="7" w:name="_Toc149136723"/>
      <w:r>
        <w:rPr>
          <w:rStyle w:val="SectionNumber"/>
        </w:rPr>
        <w:t>3</w:t>
      </w:r>
      <w:r w:rsidR="006F7DAB">
        <w:rPr>
          <w:rStyle w:val="SectionNumber"/>
        </w:rPr>
        <w:t>.1</w:t>
      </w:r>
      <w:r w:rsidR="006F7DAB">
        <w:tab/>
        <w:t>Создание программы Hel</w:t>
      </w:r>
      <w:r w:rsidR="006F7DAB">
        <w:t>lo world!</w:t>
      </w:r>
      <w:bookmarkEnd w:id="7"/>
    </w:p>
    <w:p w:rsidR="00C56A59" w:rsidRDefault="00724209">
      <w:pPr>
        <w:pStyle w:val="FirstParagraph"/>
      </w:pPr>
      <w:r>
        <w:t>С помощью команды</w:t>
      </w:r>
      <w:r w:rsidR="006F7DAB">
        <w:t xml:space="preserve"> cd перемещаюсь в </w:t>
      </w:r>
      <w:r>
        <w:t>каталог этой лабораторной раьоты</w:t>
      </w:r>
      <w:r w:rsidR="006F7DAB">
        <w:t xml:space="preserve"> (рис. 1).</w:t>
      </w:r>
    </w:p>
    <w:p w:rsidR="00C56A59" w:rsidRDefault="0098676F">
      <w:pPr>
        <w:pStyle w:val="CaptionedFigure"/>
      </w:pPr>
      <w:r w:rsidRPr="0098676F">
        <w:rPr>
          <w:noProof/>
          <w:lang w:eastAsia="ru-RU"/>
        </w:rPr>
        <w:drawing>
          <wp:inline distT="0" distB="0" distL="0" distR="0">
            <wp:extent cx="6152515" cy="288832"/>
            <wp:effectExtent l="0" t="0" r="0" b="0"/>
            <wp:docPr id="1" name="Рисунок 1" descr="C:\Users\jecka\Downloads\Telegram Desktop\image_2023-10-25_07-38-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cka\Downloads\Telegram Desktop\image_2023-10-25_07-38-4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6A59" w:rsidRDefault="006F7DAB">
      <w:pPr>
        <w:pStyle w:val="ImageCaption"/>
      </w:pPr>
      <w:r>
        <w:t>Рис. 1: Перемещение между директориями</w:t>
      </w:r>
    </w:p>
    <w:p w:rsidR="00C56A59" w:rsidRDefault="006F7DAB">
      <w:pPr>
        <w:pStyle w:val="a0"/>
      </w:pPr>
      <w:r>
        <w:t xml:space="preserve">Создаю в текущем каталоге пустой текстовый файл hello.asm с помощью </w:t>
      </w:r>
      <w:r>
        <w:t>(рис. 2).</w:t>
      </w:r>
    </w:p>
    <w:p w:rsidR="00C56A59" w:rsidRDefault="0098676F">
      <w:pPr>
        <w:pStyle w:val="CaptionedFigure"/>
      </w:pPr>
      <w:r>
        <w:rPr>
          <w:noProof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15.8pt;height:72.6pt">
            <v:imagedata r:id="rId8" o:title="Снимок экрана от 2023-10-24 15-01-52"/>
          </v:shape>
        </w:pict>
      </w:r>
    </w:p>
    <w:p w:rsidR="00C56A59" w:rsidRDefault="006F7DAB">
      <w:pPr>
        <w:pStyle w:val="ImageCaption"/>
      </w:pPr>
      <w:r>
        <w:t>Рис. 2: Создание пустого файла</w:t>
      </w:r>
    </w:p>
    <w:p w:rsidR="00C56A59" w:rsidRDefault="00724209">
      <w:pPr>
        <w:pStyle w:val="a0"/>
      </w:pPr>
      <w:r>
        <w:t>Открываю этот</w:t>
      </w:r>
      <w:r w:rsidR="006F7DAB">
        <w:t xml:space="preserve"> фай</w:t>
      </w:r>
      <w:r>
        <w:t xml:space="preserve">л в текстовом редакторе </w:t>
      </w:r>
      <w:r>
        <w:rPr>
          <w:lang w:val="en-US"/>
        </w:rPr>
        <w:t>gedit</w:t>
      </w:r>
      <w:r w:rsidR="006F7DAB">
        <w:t xml:space="preserve"> (рис. 3).</w:t>
      </w:r>
    </w:p>
    <w:p w:rsidR="00C56A59" w:rsidRDefault="0098676F">
      <w:pPr>
        <w:pStyle w:val="CaptionedFigure"/>
      </w:pPr>
      <w:r>
        <w:rPr>
          <w:noProof/>
          <w:lang w:eastAsia="ru-RU"/>
        </w:rPr>
        <w:lastRenderedPageBreak/>
        <w:pict>
          <v:shape id="_x0000_i1027" type="#_x0000_t75" style="width:483pt;height:81.6pt">
            <v:imagedata r:id="rId9" o:title="Снимок экрана от 2023-10-24 15-02-16"/>
          </v:shape>
        </w:pict>
      </w:r>
    </w:p>
    <w:p w:rsidR="00C56A59" w:rsidRDefault="006F7DAB">
      <w:pPr>
        <w:pStyle w:val="ImageCaption"/>
      </w:pPr>
      <w:r>
        <w:t>Рис. 3: Открытие файла в текстовом редакторе</w:t>
      </w:r>
    </w:p>
    <w:p w:rsidR="00C56A59" w:rsidRDefault="006F7DAB">
      <w:pPr>
        <w:pStyle w:val="a0"/>
      </w:pPr>
      <w:r>
        <w:t>Заполняю файл, вставляя в него программу для вывода “Hello word!” (рис. 4).</w:t>
      </w:r>
    </w:p>
    <w:p w:rsidR="00C56A59" w:rsidRDefault="0098676F">
      <w:pPr>
        <w:pStyle w:val="CaptionedFigure"/>
      </w:pPr>
      <w:r>
        <w:rPr>
          <w:noProof/>
          <w:lang w:eastAsia="ru-RU"/>
        </w:rPr>
        <w:pict>
          <v:shape id="_x0000_i1028" type="#_x0000_t75" style="width:484.2pt;height:257.4pt">
            <v:imagedata r:id="rId10" o:title="Снимок экрана от 2023-10-24 15-02-53"/>
          </v:shape>
        </w:pict>
      </w:r>
    </w:p>
    <w:p w:rsidR="00C56A59" w:rsidRDefault="006F7DAB">
      <w:pPr>
        <w:pStyle w:val="ImageCaption"/>
      </w:pPr>
      <w:r>
        <w:t>Рис. 4: Заполнение файла</w:t>
      </w:r>
    </w:p>
    <w:p w:rsidR="00C56A59" w:rsidRDefault="0098676F">
      <w:pPr>
        <w:pStyle w:val="2"/>
      </w:pPr>
      <w:bookmarkStart w:id="8" w:name="работа-с-транслятором-nasm"/>
      <w:bookmarkStart w:id="9" w:name="_Toc149136724"/>
      <w:bookmarkEnd w:id="6"/>
      <w:r>
        <w:rPr>
          <w:rStyle w:val="SectionNumber"/>
        </w:rPr>
        <w:t>3</w:t>
      </w:r>
      <w:r w:rsidR="006F7DAB">
        <w:rPr>
          <w:rStyle w:val="SectionNumber"/>
        </w:rPr>
        <w:t>.2</w:t>
      </w:r>
      <w:r w:rsidR="006F7DAB">
        <w:tab/>
        <w:t>Работа с транслятором NASM</w:t>
      </w:r>
      <w:bookmarkEnd w:id="9"/>
    </w:p>
    <w:p w:rsidR="00CF6052" w:rsidRDefault="006F7DAB">
      <w:pPr>
        <w:pStyle w:val="FirstParagraph"/>
      </w:pPr>
      <w:r>
        <w:t>Превращаю текст программы для вывода “Hello world!” в объектный код с помощью транслятора NASM, используя команду</w:t>
      </w:r>
      <w:r w:rsidR="00724209">
        <w:t>, указанную на рисунке</w:t>
      </w:r>
      <w:r w:rsidR="00CF6052">
        <w:t xml:space="preserve">. </w:t>
      </w:r>
      <w:r>
        <w:t>(рис. 5).</w:t>
      </w:r>
    </w:p>
    <w:p w:rsidR="00C56A59" w:rsidRDefault="006F7DAB">
      <w:pPr>
        <w:pStyle w:val="FirstParagraph"/>
      </w:pPr>
      <w:r>
        <w:t xml:space="preserve"> Далее проверяю правильн</w:t>
      </w:r>
      <w:r>
        <w:t>ость выполнения команды с помощью утилиты ls: действительно, создан файл “hello.o”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29" type="#_x0000_t75" style="width:480pt;height:96.6pt">
            <v:imagedata r:id="rId11" o:title="Снимок экрана от 2023-10-24 15-03-30"/>
          </v:shape>
        </w:pict>
      </w:r>
    </w:p>
    <w:p w:rsidR="00C56A59" w:rsidRDefault="006F7DAB">
      <w:pPr>
        <w:pStyle w:val="ImageCaption"/>
      </w:pPr>
      <w:r>
        <w:t>Рис. 5: Компиляция текста программы</w:t>
      </w:r>
    </w:p>
    <w:p w:rsidR="00C56A59" w:rsidRDefault="0098676F">
      <w:pPr>
        <w:pStyle w:val="2"/>
      </w:pPr>
      <w:bookmarkStart w:id="10" w:name="X9f2c0ffdb3977ae9a7cf72e3f6b7f409f8404a3"/>
      <w:bookmarkStart w:id="11" w:name="_Toc149136725"/>
      <w:bookmarkEnd w:id="8"/>
      <w:r>
        <w:rPr>
          <w:rStyle w:val="SectionNumber"/>
        </w:rPr>
        <w:lastRenderedPageBreak/>
        <w:t>3</w:t>
      </w:r>
      <w:r w:rsidR="006F7DAB">
        <w:rPr>
          <w:rStyle w:val="SectionNumber"/>
        </w:rPr>
        <w:t>.3</w:t>
      </w:r>
      <w:r w:rsidR="006F7DAB">
        <w:tab/>
        <w:t>Работа с расширенным синтаксисом командной строки NASM</w:t>
      </w:r>
      <w:bookmarkEnd w:id="11"/>
    </w:p>
    <w:p w:rsidR="00CF6052" w:rsidRDefault="006F7DAB">
      <w:pPr>
        <w:pStyle w:val="FirstParagraph"/>
      </w:pPr>
      <w:r>
        <w:t>Ввожу команду, которая скомпилирует файл hello.asm в файл obj.o, при этом в</w:t>
      </w:r>
      <w:r>
        <w:t xml:space="preserve"> файл будут включ</w:t>
      </w:r>
      <w:r w:rsidR="00CF6052">
        <w:t>ены символы для отладки</w:t>
      </w:r>
      <w:r>
        <w:t xml:space="preserve"> (рис. 6). </w:t>
      </w:r>
    </w:p>
    <w:p w:rsidR="00C56A59" w:rsidRDefault="00CF6052">
      <w:pPr>
        <w:pStyle w:val="FirstParagraph"/>
      </w:pPr>
      <w:r>
        <w:t>Далее проверяю с помощью команды</w:t>
      </w:r>
      <w:r w:rsidR="006F7DAB">
        <w:t xml:space="preserve"> ls правильность выполнения команды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32" type="#_x0000_t75" style="width:484.2pt;height:63.6pt">
            <v:imagedata r:id="rId12" o:title="Снимок экрана от 2023-10-24 15-04-13"/>
          </v:shape>
        </w:pict>
      </w:r>
    </w:p>
    <w:p w:rsidR="00C56A59" w:rsidRDefault="006F7DAB">
      <w:pPr>
        <w:pStyle w:val="ImageCaption"/>
      </w:pPr>
      <w:r>
        <w:t>Рис. 6: Компиляция текста программы</w:t>
      </w:r>
    </w:p>
    <w:p w:rsidR="00C56A59" w:rsidRDefault="0098676F">
      <w:pPr>
        <w:pStyle w:val="2"/>
      </w:pPr>
      <w:bookmarkStart w:id="12" w:name="работа-с-компоновщиком-ld"/>
      <w:bookmarkStart w:id="13" w:name="_Toc149136726"/>
      <w:bookmarkEnd w:id="10"/>
      <w:r>
        <w:rPr>
          <w:rStyle w:val="SectionNumber"/>
        </w:rPr>
        <w:t>3</w:t>
      </w:r>
      <w:r w:rsidR="006F7DAB">
        <w:rPr>
          <w:rStyle w:val="SectionNumber"/>
        </w:rPr>
        <w:t>.4</w:t>
      </w:r>
      <w:r w:rsidR="006F7DAB">
        <w:tab/>
        <w:t>Работа с компоновщиком</w:t>
      </w:r>
      <w:r w:rsidR="006F7DAB">
        <w:t xml:space="preserve"> LD</w:t>
      </w:r>
      <w:bookmarkEnd w:id="13"/>
    </w:p>
    <w:p w:rsidR="00CF6052" w:rsidRDefault="00CF6052">
      <w:pPr>
        <w:pStyle w:val="FirstParagraph"/>
      </w:pPr>
      <w:r>
        <w:t xml:space="preserve">Передаю </w:t>
      </w:r>
      <w:r w:rsidR="006F7DAB">
        <w:t>файл hello.o на обработку компоновщику LD, чтобы получить исполняемый файл hello (рис. 7).</w:t>
      </w:r>
    </w:p>
    <w:p w:rsidR="00C56A59" w:rsidRDefault="006F7DAB">
      <w:pPr>
        <w:pStyle w:val="FirstParagraph"/>
      </w:pPr>
      <w:r>
        <w:t xml:space="preserve"> Далее проверяю с помощью утилиты ls правильность выполнения команды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33" type="#_x0000_t75" style="width:484.2pt;height:63.6pt">
            <v:imagedata r:id="rId13" o:title="Снимок экрана от 2023-10-24 15-04-43"/>
          </v:shape>
        </w:pict>
      </w:r>
    </w:p>
    <w:p w:rsidR="00C56A59" w:rsidRDefault="006F7DAB">
      <w:pPr>
        <w:pStyle w:val="ImageCaption"/>
      </w:pPr>
      <w:r>
        <w:t>Рис. 7: Передача объ</w:t>
      </w:r>
      <w:r>
        <w:t>ектного файла на обработку компоновщику</w:t>
      </w:r>
    </w:p>
    <w:p w:rsidR="00C56A59" w:rsidRDefault="006F7DAB">
      <w:pPr>
        <w:pStyle w:val="a0"/>
      </w:pPr>
      <w:r>
        <w:t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34" type="#_x0000_t75" style="width:484.2pt;height:63.6pt">
            <v:imagedata r:id="rId14" o:title="Снимок экрана от 2023-10-24 15-05-12"/>
          </v:shape>
        </w:pict>
      </w:r>
    </w:p>
    <w:p w:rsidR="00C56A59" w:rsidRDefault="006F7DAB">
      <w:pPr>
        <w:pStyle w:val="ImageCaption"/>
      </w:pPr>
      <w:r>
        <w:t xml:space="preserve">Рис. 8: Передача </w:t>
      </w:r>
      <w:r>
        <w:t>объектного файла на обработку компоновщику</w:t>
      </w:r>
    </w:p>
    <w:p w:rsidR="00C56A59" w:rsidRDefault="0098676F">
      <w:pPr>
        <w:pStyle w:val="2"/>
      </w:pPr>
      <w:bookmarkStart w:id="14" w:name="запуск-исполняемого-файла"/>
      <w:bookmarkStart w:id="15" w:name="_Toc149136727"/>
      <w:bookmarkEnd w:id="12"/>
      <w:r>
        <w:rPr>
          <w:rStyle w:val="SectionNumber"/>
        </w:rPr>
        <w:t>3</w:t>
      </w:r>
      <w:r w:rsidR="006F7DAB">
        <w:rPr>
          <w:rStyle w:val="SectionNumber"/>
        </w:rPr>
        <w:t>.5</w:t>
      </w:r>
      <w:r w:rsidR="006F7DAB">
        <w:tab/>
        <w:t>Запуск исполняемого файла</w:t>
      </w:r>
      <w:bookmarkEnd w:id="15"/>
    </w:p>
    <w:p w:rsidR="00C56A59" w:rsidRDefault="006F7DAB">
      <w:pPr>
        <w:pStyle w:val="FirstParagraph"/>
      </w:pPr>
      <w:r>
        <w:t>Запускаю на выполнение созданный исполняемый файл hello (рис. 9).</w:t>
      </w:r>
    </w:p>
    <w:p w:rsidR="00C56A59" w:rsidRDefault="00294A2A">
      <w:pPr>
        <w:pStyle w:val="CaptionedFigure"/>
      </w:pPr>
      <w:r>
        <w:rPr>
          <w:noProof/>
          <w:lang w:eastAsia="ru-RU"/>
        </w:rPr>
        <w:lastRenderedPageBreak/>
        <w:pict>
          <v:shape id="_x0000_i1035" type="#_x0000_t75" style="width:324pt;height:96.6pt">
            <v:imagedata r:id="rId15" o:title="Снимок экрана от 2023-10-24 15-05-32"/>
          </v:shape>
        </w:pict>
      </w:r>
    </w:p>
    <w:p w:rsidR="00C56A59" w:rsidRDefault="006F7DAB">
      <w:pPr>
        <w:pStyle w:val="ImageCaption"/>
      </w:pPr>
      <w:r>
        <w:t>Рис. 9: Запуск исполняемого файла</w:t>
      </w:r>
    </w:p>
    <w:p w:rsidR="00C56A59" w:rsidRDefault="0098676F">
      <w:pPr>
        <w:pStyle w:val="2"/>
      </w:pPr>
      <w:bookmarkStart w:id="16" w:name="Xb89792ebb9bd7a9aaf378e3541cc03e24d84206"/>
      <w:bookmarkStart w:id="17" w:name="_Toc149136728"/>
      <w:bookmarkEnd w:id="14"/>
      <w:r>
        <w:rPr>
          <w:rStyle w:val="SectionNumber"/>
        </w:rPr>
        <w:t>3</w:t>
      </w:r>
      <w:r w:rsidR="006F7DAB">
        <w:rPr>
          <w:rStyle w:val="SectionNumber"/>
        </w:rPr>
        <w:t>.6</w:t>
      </w:r>
      <w:r w:rsidR="006F7DAB">
        <w:tab/>
        <w:t>Выполнение заданий для самостоятельной работы.</w:t>
      </w:r>
      <w:bookmarkEnd w:id="17"/>
    </w:p>
    <w:p w:rsidR="00C56A59" w:rsidRDefault="006F7DAB">
      <w:pPr>
        <w:pStyle w:val="FirstParagraph"/>
      </w:pPr>
      <w:r>
        <w:t xml:space="preserve">С помощью </w:t>
      </w:r>
      <w:r w:rsidR="00CF6052">
        <w:t>команды cp создаю</w:t>
      </w:r>
      <w:r>
        <w:t xml:space="preserve"> коп</w:t>
      </w:r>
      <w:r w:rsidR="00CF6052">
        <w:t>ию файла hello.asm с именем lab4</w:t>
      </w:r>
      <w:r>
        <w:t>.asm (рис. 10)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44" type="#_x0000_t75" style="width:486.6pt;height:54.6pt">
            <v:imagedata r:id="rId16" o:title="Снимок экрана от 2023-10-24 15-05-57"/>
          </v:shape>
        </w:pict>
      </w:r>
    </w:p>
    <w:p w:rsidR="00C56A59" w:rsidRDefault="006F7DAB">
      <w:pPr>
        <w:pStyle w:val="ImageCaption"/>
      </w:pPr>
      <w:r>
        <w:t>Рис. 10: Создание копии файла</w:t>
      </w:r>
    </w:p>
    <w:p w:rsidR="00C56A59" w:rsidRDefault="006F7DAB">
      <w:pPr>
        <w:pStyle w:val="a0"/>
      </w:pPr>
      <w:r>
        <w:t>С помощ</w:t>
      </w:r>
      <w:r w:rsidR="00CF6052">
        <w:t xml:space="preserve">ью </w:t>
      </w:r>
      <w:r w:rsidR="00CF6052">
        <w:rPr>
          <w:lang w:val="en-US"/>
        </w:rPr>
        <w:t>gedit</w:t>
      </w:r>
      <w:r w:rsidR="00CF6052">
        <w:t xml:space="preserve"> открываю файл </w:t>
      </w:r>
      <w:r>
        <w:t>и вношу изменения в программу так, чтобы она выводила мои имя и</w:t>
      </w:r>
      <w:r>
        <w:t xml:space="preserve"> фамилию. (рис. 11)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45" type="#_x0000_t75" style="width:405pt;height:256.8pt">
            <v:imagedata r:id="rId17" o:title="Снимок экрана от 2023-10-24 15-08-59"/>
          </v:shape>
        </w:pict>
      </w:r>
    </w:p>
    <w:p w:rsidR="00C56A59" w:rsidRDefault="006F7DAB">
      <w:pPr>
        <w:pStyle w:val="ImageCaption"/>
      </w:pPr>
      <w:r>
        <w:t>Рис. 11: Изменение программы</w:t>
      </w:r>
    </w:p>
    <w:p w:rsidR="00C56A59" w:rsidRDefault="006F7DAB">
      <w:pPr>
        <w:pStyle w:val="a0"/>
      </w:pPr>
      <w:r>
        <w:t xml:space="preserve">Компилирую текст программы в объектный файл (рис. 12). Проверяю с помощью </w:t>
      </w:r>
      <w:r w:rsidR="00CF6052">
        <w:t>ls, что файл lab4</w:t>
      </w:r>
      <w:r>
        <w:t>.o создан.</w:t>
      </w:r>
    </w:p>
    <w:p w:rsidR="00C56A59" w:rsidRDefault="00294A2A">
      <w:pPr>
        <w:pStyle w:val="CaptionedFigure"/>
      </w:pPr>
      <w:r>
        <w:rPr>
          <w:noProof/>
          <w:lang w:eastAsia="ru-RU"/>
        </w:rPr>
        <w:lastRenderedPageBreak/>
        <w:pict>
          <v:shape id="_x0000_i1050" type="#_x0000_t75" style="width:483.6pt;height:36.6pt">
            <v:imagedata r:id="rId18" o:title="Снимок экрана от 2023-10-24 15-12-51"/>
          </v:shape>
        </w:pict>
      </w:r>
    </w:p>
    <w:p w:rsidR="00C56A59" w:rsidRDefault="006F7DAB">
      <w:pPr>
        <w:pStyle w:val="ImageCaption"/>
      </w:pPr>
      <w:r>
        <w:t>Рис. 12: Компиляция текста программы</w:t>
      </w:r>
    </w:p>
    <w:p w:rsidR="00C56A59" w:rsidRDefault="00CF6052">
      <w:pPr>
        <w:pStyle w:val="a0"/>
      </w:pPr>
      <w:r>
        <w:t>Передаю объектный файл lab4</w:t>
      </w:r>
      <w:r w:rsidR="006F7DAB">
        <w:t>.o на обработку компоновщику</w:t>
      </w:r>
      <w:r w:rsidR="006F7DAB">
        <w:t xml:space="preserve"> LD</w:t>
      </w:r>
      <w:r w:rsidR="006F7DAB">
        <w:t xml:space="preserve"> (рис. 13)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51" type="#_x0000_t75" style="width:483.6pt;height:45pt">
            <v:imagedata r:id="rId19" o:title="Снимок экрана от 2023-10-24 15-12-38"/>
          </v:shape>
        </w:pict>
      </w:r>
    </w:p>
    <w:p w:rsidR="00C56A59" w:rsidRDefault="006F7DAB">
      <w:pPr>
        <w:pStyle w:val="ImageCaption"/>
      </w:pPr>
      <w:r>
        <w:t>Рис. 13: Передача объектного файла на обработку компоновщику</w:t>
      </w:r>
    </w:p>
    <w:p w:rsidR="00C56A59" w:rsidRDefault="00CF6052">
      <w:pPr>
        <w:pStyle w:val="a0"/>
      </w:pPr>
      <w:r>
        <w:t>Запускаю файл lab4</w:t>
      </w:r>
      <w:r w:rsidR="006F7DAB">
        <w:t xml:space="preserve">, </w:t>
      </w:r>
      <w:r>
        <w:t>и на экран</w:t>
      </w:r>
      <w:r w:rsidR="006F7DAB">
        <w:t xml:space="preserve"> выводятся мои имя и фамилия (рис. 14).</w:t>
      </w:r>
    </w:p>
    <w:p w:rsidR="00C56A59" w:rsidRDefault="00294A2A">
      <w:pPr>
        <w:pStyle w:val="CaptionedFigure"/>
      </w:pPr>
      <w:r>
        <w:rPr>
          <w:noProof/>
          <w:lang w:eastAsia="ru-RU"/>
        </w:rPr>
        <w:pict>
          <v:shape id="_x0000_i1052" type="#_x0000_t75" style="width:342.6pt;height:59.4pt">
            <v:imagedata r:id="rId20" o:title="Снимок экрана от 2023-10-24 15-13-31"/>
          </v:shape>
        </w:pict>
      </w:r>
    </w:p>
    <w:p w:rsidR="00C56A59" w:rsidRDefault="006F7DAB">
      <w:pPr>
        <w:pStyle w:val="ImageCaption"/>
      </w:pPr>
      <w:r>
        <w:t>Рис. 14: Запуск исполняемого файла</w:t>
      </w:r>
    </w:p>
    <w:p w:rsidR="00C56A59" w:rsidRDefault="006F7DAB">
      <w:pPr>
        <w:pStyle w:val="a0"/>
      </w:pPr>
      <w:r>
        <w:t>С помощью команд git add . и</w:t>
      </w:r>
      <w:r>
        <w:t xml:space="preserve"> git commit добавляю файлы на GitHub, комментируя действие как добавление ф</w:t>
      </w:r>
      <w:r w:rsidR="00514047">
        <w:t>айлов для лабораторной работы №4</w:t>
      </w:r>
      <w:r>
        <w:t xml:space="preserve"> (рис. 17).</w:t>
      </w:r>
    </w:p>
    <w:p w:rsidR="00C56A59" w:rsidRDefault="00514047">
      <w:pPr>
        <w:pStyle w:val="CaptionedFigure"/>
      </w:pPr>
      <w:r w:rsidRPr="00514047">
        <w:drawing>
          <wp:inline distT="0" distB="0" distL="0" distR="0" wp14:anchorId="7D8F4ECC" wp14:editId="34BDB907">
            <wp:extent cx="6152515" cy="3759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A59" w:rsidRDefault="00724209">
      <w:pPr>
        <w:pStyle w:val="ImageCaption"/>
      </w:pPr>
      <w:r>
        <w:t>Рис. 15</w:t>
      </w:r>
      <w:r w:rsidR="006F7DAB">
        <w:t>: Добавление файлов на GitHub</w:t>
      </w:r>
    </w:p>
    <w:p w:rsidR="00C56A59" w:rsidRDefault="006F7DAB">
      <w:pPr>
        <w:pStyle w:val="a0"/>
      </w:pPr>
      <w:r>
        <w:t>Отправляю файлы на се</w:t>
      </w:r>
      <w:r w:rsidR="00514047">
        <w:t xml:space="preserve">рвер </w:t>
      </w:r>
      <w:bookmarkStart w:id="18" w:name="_GoBack"/>
      <w:bookmarkEnd w:id="18"/>
      <w:r>
        <w:t>(рис. 18).</w:t>
      </w:r>
    </w:p>
    <w:p w:rsidR="00C56A59" w:rsidRDefault="00294A2A">
      <w:pPr>
        <w:pStyle w:val="CaptionedFigure"/>
      </w:pPr>
      <w:r>
        <w:rPr>
          <w:noProof/>
          <w:lang w:eastAsia="ru-RU"/>
        </w:rPr>
        <w:t>ы</w:t>
      </w:r>
      <w:r>
        <w:rPr>
          <w:noProof/>
          <w:lang w:eastAsia="ru-RU"/>
        </w:rPr>
        <w:pict>
          <v:shape id="_x0000_i1054" type="#_x0000_t75" style="width:484.2pt;height:111pt">
            <v:imagedata r:id="rId22" o:title="Снимок экрана от 2023-10-24 15-17-04"/>
          </v:shape>
        </w:pict>
      </w:r>
    </w:p>
    <w:p w:rsidR="00C56A59" w:rsidRDefault="00724209">
      <w:pPr>
        <w:pStyle w:val="ImageCaption"/>
      </w:pPr>
      <w:r>
        <w:t>Рис. 16</w:t>
      </w:r>
      <w:r w:rsidR="006F7DAB">
        <w:t>: Отправка файлов</w:t>
      </w:r>
    </w:p>
    <w:p w:rsidR="00C56A59" w:rsidRDefault="0098676F">
      <w:pPr>
        <w:pStyle w:val="1"/>
      </w:pPr>
      <w:bookmarkStart w:id="19" w:name="выводы"/>
      <w:bookmarkStart w:id="20" w:name="_Toc149136729"/>
      <w:bookmarkEnd w:id="4"/>
      <w:bookmarkEnd w:id="16"/>
      <w:r>
        <w:rPr>
          <w:rStyle w:val="SectionNumber"/>
        </w:rPr>
        <w:t>4</w:t>
      </w:r>
      <w:r w:rsidR="006F7DAB">
        <w:tab/>
      </w:r>
      <w:r w:rsidR="006F7DAB">
        <w:t>Выводы</w:t>
      </w:r>
      <w:bookmarkEnd w:id="20"/>
    </w:p>
    <w:p w:rsidR="00C56A59" w:rsidRDefault="006F7DAB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:rsidR="00C56A59" w:rsidRDefault="00C56A59" w:rsidP="0098676F">
      <w:pPr>
        <w:pStyle w:val="Compact"/>
        <w:ind w:left="720"/>
      </w:pPr>
      <w:bookmarkStart w:id="21" w:name="список-литературы"/>
      <w:bookmarkEnd w:id="19"/>
      <w:bookmarkEnd w:id="21"/>
    </w:p>
    <w:sectPr w:rsidR="00C56A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7DAB" w:rsidRDefault="006F7DAB">
      <w:pPr>
        <w:spacing w:after="0"/>
      </w:pPr>
      <w:r>
        <w:separator/>
      </w:r>
    </w:p>
  </w:endnote>
  <w:endnote w:type="continuationSeparator" w:id="0">
    <w:p w:rsidR="006F7DAB" w:rsidRDefault="006F7D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7DAB" w:rsidRDefault="006F7DAB">
      <w:r>
        <w:separator/>
      </w:r>
    </w:p>
  </w:footnote>
  <w:footnote w:type="continuationSeparator" w:id="0">
    <w:p w:rsidR="006F7DAB" w:rsidRDefault="006F7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B5EDC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6AE8C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56A59"/>
    <w:rsid w:val="00294A2A"/>
    <w:rsid w:val="00514047"/>
    <w:rsid w:val="006F7DAB"/>
    <w:rsid w:val="00724209"/>
    <w:rsid w:val="0098676F"/>
    <w:rsid w:val="00C56A59"/>
    <w:rsid w:val="00CF60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6E4C43"/>
  <w15:docId w15:val="{6597FD2D-DCF7-45CC-AD20-32ABDB723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8676F"/>
    <w:pPr>
      <w:tabs>
        <w:tab w:val="left" w:pos="440"/>
        <w:tab w:val="right" w:leader="dot" w:pos="9679"/>
      </w:tabs>
      <w:spacing w:after="100"/>
    </w:pPr>
    <w:rPr>
      <w:rFonts w:asciiTheme="majorHAnsi" w:hAnsiTheme="majorHAnsi" w:cstheme="majorHAnsi"/>
      <w:b/>
      <w:color w:val="4F81BD" w:themeColor="accent1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98676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Женя Глущенко</cp:lastModifiedBy>
  <cp:revision>3</cp:revision>
  <dcterms:created xsi:type="dcterms:W3CDTF">2022-11-07T16:04:00Z</dcterms:created>
  <dcterms:modified xsi:type="dcterms:W3CDTF">2023-10-25T12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